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Company/Organization Name]</w:t>
      </w:r>
      <w:r>
        <w:br/>
      </w:r>
      <w:r>
        <w:t xml:space="preserve">Abidjan, Ivory Coast</w:t>
      </w:r>
      <w:r>
        <w:br/>
      </w:r>
      <w:r>
        <w:t xml:space="preserve">Republic of Côte d'Ivoire</w:t>
      </w:r>
    </w:p>
    <w:p>
      <w:pPr>
        <w:pStyle w:val="BodyText"/>
      </w:pPr>
      <w:r>
        <w:t xml:space="preserve">Application for Physics Internship Position in Ivory Coast Abidjan</w:t>
      </w:r>
    </w:p>
    <w:p>
      <w:pPr>
        <w:pStyle w:val="BodyText"/>
      </w:pPr>
      <w:r>
        <w:t xml:space="preserve">Dear Hiring Manager,</w:t>
      </w:r>
    </w:p>
    <w:p>
      <w:pPr>
        <w:pStyle w:val="BodyText"/>
      </w:pPr>
      <w:r>
        <w:t xml:space="preserve">I am writing with profound enthusiasm to submit my application for the Physicist Internship position within your esteemed organization in Ivory Coast Abidjan, as advertised through [Mention Source: University Career Portal/Professional Network]. As a recent graduate in Physics from [University Name] with specialization in computational modeling and renewable energy systems, I have long admired Ivory Coast's strategic vision for scientific advancement and sustainable development. My academic journey has been meticulously aligned with the technological aspirations of Abidjan as Africa's emerging innovation capital, making this Internship Application Letter a deeply personal commitment to contributing to West Africa's scientific renaissance.</w:t>
      </w:r>
    </w:p>
    <w:p>
      <w:pPr>
        <w:pStyle w:val="BodyText"/>
      </w:pPr>
      <w:r>
        <w:t xml:space="preserve">During my undergraduate studies, I developed a robust analytical framework through rigorous coursework in quantum mechanics, statistical thermodynamics, and computational physics. My capstone project—"Optimizing Solar Energy Conversion Efficiency in Tropical Climates"—directly addresses challenges relevant to Abidjan's energy transition. Utilizing MATLAB and COMSOL Multiphysics, I modeled photovoltaic system performance under Ivory Coast's unique environmental conditions (high humidity, 5-7% annual cloud cover variation). My analysis demonstrated a 14.2% efficiency improvement by incorporating localized meteorological data—a finding that resonated with researchers at the African Centre for Technology Studies during my virtual conference presentation in July 2023. This experience cemented my conviction that Abidjan represents an unparalleled environment to apply physics expertise where theoretical models directly impact community development.</w:t>
      </w:r>
    </w:p>
    <w:p>
      <w:pPr>
        <w:pStyle w:val="BodyText"/>
      </w:pPr>
      <w:r>
        <w:t xml:space="preserve">What draws me specifically to Ivory Coast Abidjan is the city's transformation into a continental hub for STEM innovation, exemplified by institutions like the University of Abobo-Adjamé's Center for Advanced Physics Research and partnerships with organizations such as Côte d'Ivoire Energy Agency (ADECI). Having spent two months conducting field research in Bouaké studying wind patterns for microgrid feasibility, I witnessed firsthand how physics principles drive tangible solutions to energy access gaps—serving 47% of rural communities. The prospect of contributing to similar initiatives while learning from Abidjan's multidisciplinary research ecosystem aligns perfectly with my professional ethos. I am particularly eager to collaborate with your team on projects addressing sustainable urban development, where physics intersects with climate resilience and smart city infrastructure.</w:t>
      </w:r>
    </w:p>
    <w:p>
      <w:pPr>
        <w:pStyle w:val="BodyText"/>
      </w:pPr>
      <w:r>
        <w:t xml:space="preserve">My technical competencies extend beyond academic theory. I have proficiency in Python for data analysis (validated by Google's Professional Data Analytics Certificate), experience managing sensor networks for atmospheric studies, and fluency in French (B2 level) with basic proficiency in Baoulé—a language spoken by 18% of Abidjan's population. During an internship at [Previous Company/Organization], I co-developed a mobile application that translated weather data into agricultural advisories for smallholder farmers, directly improving crop yields by 22%. This project demonstrated my ability to translate complex physics concepts into accessible tools—precisely the skill set needed to bridge theoretical research and practical implementation in Abidjan's vibrant tech scene.</w:t>
      </w:r>
    </w:p>
    <w:p>
      <w:pPr>
        <w:pStyle w:val="BodyText"/>
      </w:pPr>
      <w:r>
        <w:t xml:space="preserve">I understand that the role of a Physicist in Ivory Coast extends beyond laboratory work. In Abidjan, physics intersects with critical national priorities: energy security (with targets for 40% renewable integration by 2030), healthcare innovation (leveraging medical physics for diagnostic equipment deployment), and climate adaptation planning. My volunteer work with "Science for Development" in Yopougon district taught me to contextualize scientific solutions within socioeconomic realities—such as designing low-cost water quality sensors using principles of optical physics that required community co-design workshops. This experience reinforced my belief that impactful physics must be rooted in local needs, a philosophy I'm eager to embody while contributing to your team's mission.</w:t>
      </w:r>
    </w:p>
    <w:p>
      <w:pPr>
        <w:pStyle w:val="BodyText"/>
      </w:pPr>
      <w:r>
        <w:t xml:space="preserve">I am particularly inspired by your organization's recent initiative on "Physics-Driven Urban Resilience," which proposes using seismic sensors and fluid dynamics modeling to improve flood management in Abidjan. My research on hydrological modeling during my university thesis—applied to the Bandama River basin—directly complements this approach. I am confident that my skills in data-driven physical modeling, coupled with cultural adaptability honed through three years of cross-cultural engagement (including a semester at Université de Cocody), position me to immediately contribute value while learning from Abidjan's exceptional scientific community.</w:t>
      </w:r>
    </w:p>
    <w:p>
      <w:pPr>
        <w:pStyle w:val="BodyText"/>
      </w:pPr>
      <w:r>
        <w:t xml:space="preserve">The opportunity to immerse myself in Ivory Coast Abidjan's dynamic academic landscape represents the natural progression of my career path. As Côte d'Ivoire accelerates its "Digital Economy 2030" strategy, I am eager to apply physics expertise to develop scalable solutions for renewable energy integration and climate-smart infrastructure. My goal is not merely to complete an internship but to become a long-term contributor to West Africa's scientific capacity, and Abidjan—where the African Union's Science, Technology and Innovation Strategy finds fertile ground—offers the ideal launchpad for this mission.</w:t>
      </w:r>
    </w:p>
    <w:p>
      <w:pPr>
        <w:pStyle w:val="BodyText"/>
      </w:pPr>
      <w:r>
        <w:t xml:space="preserve">I am deeply motivated by Ivory Coast's transformation into a physics-forward economy, where institutions like the National Institute of Scientific Research (INRIS) are pioneering collaborations between academia and industry. I would be honored to bring my analytical rigor, field-tested problem-solving approach, and cultural sensitivity to your team. Thank you for considering this Internship Application Letter; I have attached my CV for further detail on my qualifications and am available for an interview at your earliest convenience.</w:t>
      </w:r>
    </w:p>
    <w:p>
      <w:pPr>
        <w:pStyle w:val="BodyText"/>
      </w:pPr>
      <w:r>
        <w:t xml:space="preserve">Sincerely,</w:t>
      </w:r>
      <w:r>
        <w:br/>
      </w:r>
      <w:r>
        <w:br/>
      </w:r>
    </w:p>
    <w:p>
      <w:pPr>
        <w:pStyle w:val="BodyText"/>
      </w:pPr>
      <w:r>
        <w:t xml:space="preserve">[Your Full Name]</w:t>
      </w:r>
      <w:r>
        <w:br/>
      </w:r>
      <w:r>
        <w:t xml:space="preserve">Physics Graduate, [University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Ivory Coast Abidjan</dc:title>
  <dc:creator/>
  <dc:language>en</dc:language>
  <cp:keywords/>
  <dcterms:created xsi:type="dcterms:W3CDTF">2026-04-29T04:38:14Z</dcterms:created>
  <dcterms:modified xsi:type="dcterms:W3CDTF">2026-04-29T04:38:14Z</dcterms:modified>
</cp:coreProperties>
</file>

<file path=docProps/custom.xml><?xml version="1.0" encoding="utf-8"?>
<Properties xmlns="http://schemas.openxmlformats.org/officeDocument/2006/custom-properties" xmlns:vt="http://schemas.openxmlformats.org/officeDocument/2006/docPropsVTypes"/>
</file>